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4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33"/>
        <w:gridCol w:w="6277"/>
      </w:tblGrid>
      <w:tr w:rsidR="002027EF" w14:paraId="07AF1866" w14:textId="77777777" w:rsidTr="008935A3">
        <w:trPr>
          <w:trHeight w:val="668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327AA0E1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38F15B42" w:rsidR="00B17584" w:rsidRDefault="00ED5880" w:rsidP="00ED588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SNOVNA ŠKOLA TONE PERUŠKA PULA</w:t>
            </w: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8935A3" w:rsidRDefault="00181609" w:rsidP="008935A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935A3"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0E4EEA5" w14:textId="38F9D4DE" w:rsidR="008935A3" w:rsidRPr="008935A3" w:rsidRDefault="001E4143" w:rsidP="008935A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14:ligatures w14:val="standardContextual"/>
              </w:rPr>
            </w:pPr>
            <w:r w:rsidRPr="008935A3">
              <w:rPr>
                <w:rFonts w:ascii="Times New Roman" w:hAnsi="Times New Roman"/>
                <w:b/>
              </w:rPr>
              <w:t xml:space="preserve">NACRT PRIJEDLOGA </w:t>
            </w:r>
            <w:r w:rsidR="008935A3" w:rsidRPr="008935A3">
              <w:rPr>
                <w:rFonts w:ascii="Times New Roman" w:hAnsi="Times New Roman"/>
                <w:b/>
              </w:rPr>
              <w:t>PRAVILNIKA</w:t>
            </w:r>
          </w:p>
          <w:p w14:paraId="49A41612" w14:textId="7EFEFF9C" w:rsidR="008935A3" w:rsidRPr="008935A3" w:rsidRDefault="008935A3" w:rsidP="008935A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14:ligatures w14:val="standardContextual"/>
              </w:rPr>
            </w:pPr>
            <w:r w:rsidRPr="008935A3">
              <w:rPr>
                <w:rFonts w:ascii="Times New Roman" w:hAnsi="Times New Roman"/>
                <w:b/>
                <w:bCs/>
                <w14:ligatures w14:val="standardContextual"/>
              </w:rPr>
              <w:t>o postupcima jednostavne nabave u</w:t>
            </w:r>
            <w:r w:rsidR="00A336E2">
              <w:rPr>
                <w:rFonts w:ascii="Times New Roman" w:hAnsi="Times New Roman"/>
                <w:b/>
                <w:bCs/>
                <w14:ligatures w14:val="standardContextual"/>
              </w:rPr>
              <w:t xml:space="preserve"> OŠ</w:t>
            </w:r>
            <w:r w:rsidR="00ED5880">
              <w:rPr>
                <w:rFonts w:ascii="Times New Roman" w:hAnsi="Times New Roman"/>
                <w:b/>
                <w:bCs/>
                <w14:ligatures w14:val="standardContextual"/>
              </w:rPr>
              <w:t xml:space="preserve"> Tone Peruška Pula</w:t>
            </w:r>
          </w:p>
          <w:p w14:paraId="3D6C04FF" w14:textId="5C419012" w:rsidR="00B17584" w:rsidRPr="008935A3" w:rsidRDefault="00B17584" w:rsidP="007620C4">
            <w:pPr>
              <w:spacing w:after="0" w:line="276" w:lineRule="auto"/>
              <w:rPr>
                <w:rFonts w:ascii="Times New Roman" w:hAnsi="Times New Roman"/>
                <w:b/>
                <w:bCs/>
                <w14:ligatures w14:val="standardContextual"/>
              </w:rPr>
            </w:pP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8935A3">
        <w:trPr>
          <w:trHeight w:val="418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21F6A500" w:rsidR="00351BAB" w:rsidRPr="00682951" w:rsidRDefault="008935A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0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2026.-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0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2026.</w:t>
            </w:r>
          </w:p>
        </w:tc>
      </w:tr>
      <w:tr w:rsidR="002027EF" w14:paraId="132D64B4" w14:textId="77777777" w:rsidTr="008935A3">
        <w:trPr>
          <w:trHeight w:val="1493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8935A3">
        <w:trPr>
          <w:trHeight w:val="418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8935A3">
        <w:trPr>
          <w:trHeight w:val="209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8935A3">
        <w:trPr>
          <w:cantSplit/>
          <w:trHeight w:val="1054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8935A3">
        <w:trPr>
          <w:trHeight w:val="800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8935A3">
        <w:trPr>
          <w:trHeight w:val="70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CA94F6B" w14:textId="56447FF5" w:rsidR="008935A3" w:rsidRPr="008935A3" w:rsidRDefault="008935A3" w:rsidP="00DE2F54">
      <w:pPr>
        <w:pStyle w:val="Bezproreda"/>
        <w:jc w:val="both"/>
        <w:rPr>
          <w:rFonts w:ascii="Times New Roman" w:hAnsi="Times New Roman"/>
          <w:b/>
          <w:i/>
          <w:iCs/>
        </w:rPr>
      </w:pPr>
      <w:r w:rsidRPr="008935A3">
        <w:rPr>
          <w:rFonts w:ascii="Times New Roman" w:hAnsi="Times New Roman"/>
          <w:i/>
          <w:iCs/>
        </w:rPr>
        <w:t xml:space="preserve">Popunjeni obrazac dostaviti na adresu elektroničke pošte: </w:t>
      </w:r>
      <w:hyperlink r:id="rId8" w:history="1">
        <w:r w:rsidR="00ED5880" w:rsidRPr="00F46442">
          <w:rPr>
            <w:rStyle w:val="Hiperveza"/>
            <w:rFonts w:ascii="Times New Roman" w:hAnsi="Times New Roman"/>
            <w:i/>
            <w:iCs/>
          </w:rPr>
          <w:t>ured@os-tperuska-pu.skole.hr</w:t>
        </w:r>
      </w:hyperlink>
      <w:r w:rsidR="00ED5880">
        <w:rPr>
          <w:rFonts w:ascii="Times New Roman" w:hAnsi="Times New Roman"/>
          <w:i/>
          <w:iCs/>
        </w:rPr>
        <w:t xml:space="preserve"> </w:t>
      </w:r>
      <w:r w:rsidR="00A336E2">
        <w:rPr>
          <w:rFonts w:ascii="Times New Roman" w:hAnsi="Times New Roman"/>
          <w:b/>
          <w:i/>
          <w:iCs/>
        </w:rPr>
        <w:t xml:space="preserve">do </w:t>
      </w:r>
      <w:r w:rsidR="00ED5880">
        <w:rPr>
          <w:rFonts w:ascii="Times New Roman" w:hAnsi="Times New Roman"/>
          <w:b/>
          <w:i/>
          <w:iCs/>
        </w:rPr>
        <w:t>13</w:t>
      </w:r>
      <w:r w:rsidRPr="008935A3">
        <w:rPr>
          <w:rFonts w:ascii="Times New Roman" w:hAnsi="Times New Roman"/>
          <w:b/>
          <w:i/>
          <w:iCs/>
        </w:rPr>
        <w:t>.</w:t>
      </w:r>
      <w:r w:rsidR="00ED5880">
        <w:rPr>
          <w:rFonts w:ascii="Times New Roman" w:hAnsi="Times New Roman"/>
          <w:b/>
          <w:i/>
          <w:iCs/>
        </w:rPr>
        <w:t>kolovoza</w:t>
      </w:r>
      <w:r w:rsidRPr="008935A3">
        <w:rPr>
          <w:rFonts w:ascii="Times New Roman" w:hAnsi="Times New Roman"/>
          <w:b/>
          <w:i/>
          <w:iCs/>
        </w:rPr>
        <w:t xml:space="preserve"> 2026. godine</w:t>
      </w:r>
      <w:r w:rsidRPr="008935A3">
        <w:rPr>
          <w:rFonts w:ascii="Times New Roman" w:hAnsi="Times New Roman"/>
          <w:i/>
          <w:iCs/>
        </w:rPr>
        <w:t xml:space="preserve"> </w:t>
      </w:r>
    </w:p>
    <w:p w14:paraId="53EE5276" w14:textId="00AD1FCB" w:rsidR="003A1FFB" w:rsidRPr="00682951" w:rsidRDefault="003A1FFB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4CBF"/>
    <w:rsid w:val="000B70BB"/>
    <w:rsid w:val="000C763F"/>
    <w:rsid w:val="000E11D6"/>
    <w:rsid w:val="000E342D"/>
    <w:rsid w:val="00126523"/>
    <w:rsid w:val="00130A34"/>
    <w:rsid w:val="001320CD"/>
    <w:rsid w:val="00157439"/>
    <w:rsid w:val="00164B25"/>
    <w:rsid w:val="00181609"/>
    <w:rsid w:val="00196950"/>
    <w:rsid w:val="001A639B"/>
    <w:rsid w:val="001C4912"/>
    <w:rsid w:val="001E4143"/>
    <w:rsid w:val="001E5851"/>
    <w:rsid w:val="001E6E22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0081B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51B7"/>
    <w:rsid w:val="0047621A"/>
    <w:rsid w:val="00491CE6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2003"/>
    <w:rsid w:val="007620C4"/>
    <w:rsid w:val="00763B60"/>
    <w:rsid w:val="00767D88"/>
    <w:rsid w:val="007C3B16"/>
    <w:rsid w:val="007C7C85"/>
    <w:rsid w:val="007D7505"/>
    <w:rsid w:val="007D7F14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935A3"/>
    <w:rsid w:val="008A31D4"/>
    <w:rsid w:val="008B471B"/>
    <w:rsid w:val="008D3A24"/>
    <w:rsid w:val="008E403F"/>
    <w:rsid w:val="008F0CDA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874DD"/>
    <w:rsid w:val="009D4095"/>
    <w:rsid w:val="009F2F96"/>
    <w:rsid w:val="009F6C7F"/>
    <w:rsid w:val="00A04033"/>
    <w:rsid w:val="00A13E08"/>
    <w:rsid w:val="00A21043"/>
    <w:rsid w:val="00A2184B"/>
    <w:rsid w:val="00A336E2"/>
    <w:rsid w:val="00A35751"/>
    <w:rsid w:val="00A669D3"/>
    <w:rsid w:val="00A746B5"/>
    <w:rsid w:val="00AB42EF"/>
    <w:rsid w:val="00AC0C8F"/>
    <w:rsid w:val="00AC342F"/>
    <w:rsid w:val="00AE6E46"/>
    <w:rsid w:val="00B16D8A"/>
    <w:rsid w:val="00B17584"/>
    <w:rsid w:val="00B25B76"/>
    <w:rsid w:val="00B37702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2E94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E2F54"/>
    <w:rsid w:val="00DF0DF4"/>
    <w:rsid w:val="00E4229C"/>
    <w:rsid w:val="00E945B2"/>
    <w:rsid w:val="00E956AE"/>
    <w:rsid w:val="00EA3A0B"/>
    <w:rsid w:val="00ED0307"/>
    <w:rsid w:val="00ED1FE2"/>
    <w:rsid w:val="00ED5880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C7BA1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DE2F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red@os-tperuska-pu.skole.h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Korisnik</cp:lastModifiedBy>
  <cp:revision>4</cp:revision>
  <cp:lastPrinted>2024-10-08T08:08:00Z</cp:lastPrinted>
  <dcterms:created xsi:type="dcterms:W3CDTF">2026-07-10T07:44:00Z</dcterms:created>
  <dcterms:modified xsi:type="dcterms:W3CDTF">2026-07-10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